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Lincy Abraham</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c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braham</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25 E Mulberry Ln, Mount Prospect, IL, USA Mount Prospect, IL, USA 6005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ncymanakatte@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304127</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